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3B2029" w14:textId="11081180" w:rsidR="002F0BB3" w:rsidRPr="00F63C2C" w:rsidRDefault="008F7D8F" w:rsidP="00A41E93">
      <w:pPr>
        <w:pStyle w:val="NoSpacing"/>
        <w:jc w:val="center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20</w:t>
      </w:r>
      <w:r w:rsidR="004D31AB">
        <w:rPr>
          <w:b/>
          <w:sz w:val="40"/>
          <w:szCs w:val="40"/>
          <w:u w:val="single"/>
        </w:rPr>
        <w:t>2</w:t>
      </w:r>
      <w:r w:rsidR="00F12C0B">
        <w:rPr>
          <w:b/>
          <w:sz w:val="40"/>
          <w:szCs w:val="40"/>
          <w:u w:val="single"/>
        </w:rPr>
        <w:t>6</w:t>
      </w:r>
      <w:r w:rsidR="00F63C2C">
        <w:rPr>
          <w:b/>
          <w:sz w:val="40"/>
          <w:szCs w:val="40"/>
          <w:u w:val="single"/>
        </w:rPr>
        <w:t xml:space="preserve"> LI</w:t>
      </w:r>
      <w:r w:rsidR="00F63C2C" w:rsidRPr="00F63C2C">
        <w:rPr>
          <w:b/>
          <w:sz w:val="40"/>
          <w:szCs w:val="40"/>
          <w:u w:val="single"/>
        </w:rPr>
        <w:t>CENSE/PERMIT FEES</w:t>
      </w:r>
    </w:p>
    <w:p w14:paraId="6E4DA7B9" w14:textId="77777777" w:rsidR="00F63C2C" w:rsidRPr="003966CB" w:rsidRDefault="00F63C2C" w:rsidP="00F63C2C">
      <w:pPr>
        <w:pStyle w:val="NoSpacing"/>
        <w:rPr>
          <w:sz w:val="16"/>
          <w:szCs w:val="16"/>
        </w:rPr>
      </w:pPr>
    </w:p>
    <w:p w14:paraId="0A3C9D84" w14:textId="4335413B" w:rsidR="00F63C2C" w:rsidRPr="00F63C2C" w:rsidRDefault="00F63C2C" w:rsidP="00F63C2C">
      <w:pPr>
        <w:pStyle w:val="NoSpacing"/>
        <w:rPr>
          <w:sz w:val="28"/>
          <w:szCs w:val="28"/>
        </w:rPr>
      </w:pPr>
      <w:r>
        <w:tab/>
      </w:r>
      <w:r w:rsidR="00A41E93">
        <w:rPr>
          <w:sz w:val="28"/>
          <w:szCs w:val="28"/>
        </w:rPr>
        <w:t xml:space="preserve">Alcohol (July 1 – </w:t>
      </w:r>
      <w:r w:rsidRPr="00F63C2C">
        <w:rPr>
          <w:sz w:val="28"/>
          <w:szCs w:val="28"/>
        </w:rPr>
        <w:t>June</w:t>
      </w:r>
      <w:r w:rsidR="00A41E93">
        <w:rPr>
          <w:sz w:val="28"/>
          <w:szCs w:val="28"/>
        </w:rPr>
        <w:t xml:space="preserve"> 30)</w:t>
      </w:r>
    </w:p>
    <w:p w14:paraId="52738D58" w14:textId="7A3C116E" w:rsidR="00F63C2C" w:rsidRPr="00F63C2C" w:rsidRDefault="00D473D6" w:rsidP="00D473D6">
      <w:pPr>
        <w:pStyle w:val="NoSpacing"/>
        <w:tabs>
          <w:tab w:val="left" w:pos="1080"/>
          <w:tab w:val="left" w:pos="117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A41E93">
        <w:rPr>
          <w:sz w:val="28"/>
          <w:szCs w:val="28"/>
        </w:rPr>
        <w:t>Operator</w:t>
      </w:r>
      <w:r w:rsidR="00A41E93">
        <w:rPr>
          <w:sz w:val="28"/>
          <w:szCs w:val="28"/>
        </w:rPr>
        <w:tab/>
      </w:r>
      <w:r w:rsidR="00A41E93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A41E93">
        <w:rPr>
          <w:sz w:val="28"/>
          <w:szCs w:val="28"/>
        </w:rPr>
        <w:tab/>
        <w:t>$ 2</w:t>
      </w:r>
      <w:r w:rsidR="00A63D6F">
        <w:rPr>
          <w:sz w:val="28"/>
          <w:szCs w:val="28"/>
        </w:rPr>
        <w:t>3</w:t>
      </w:r>
      <w:r w:rsidR="00F63C2C" w:rsidRPr="00F63C2C">
        <w:rPr>
          <w:sz w:val="28"/>
          <w:szCs w:val="28"/>
        </w:rPr>
        <w:t xml:space="preserve"> (1 year)</w:t>
      </w:r>
    </w:p>
    <w:p w14:paraId="3602523E" w14:textId="52D9A52E" w:rsidR="00F63C2C" w:rsidRPr="00F63C2C" w:rsidRDefault="00F63C2C" w:rsidP="00F63C2C">
      <w:pPr>
        <w:pStyle w:val="NoSpacing"/>
        <w:rPr>
          <w:sz w:val="28"/>
          <w:szCs w:val="28"/>
        </w:rPr>
      </w:pP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="00A41E93">
        <w:rPr>
          <w:sz w:val="28"/>
          <w:szCs w:val="28"/>
        </w:rPr>
        <w:t>$ 3</w:t>
      </w:r>
      <w:r w:rsidR="00A63D6F">
        <w:rPr>
          <w:sz w:val="28"/>
          <w:szCs w:val="28"/>
        </w:rPr>
        <w:t>3</w:t>
      </w:r>
      <w:r w:rsidRPr="00F63C2C">
        <w:rPr>
          <w:sz w:val="28"/>
          <w:szCs w:val="28"/>
        </w:rPr>
        <w:t xml:space="preserve"> (2 year)</w:t>
      </w:r>
    </w:p>
    <w:p w14:paraId="1219F63C" w14:textId="785B4B92" w:rsidR="00F63C2C" w:rsidRPr="00F63C2C" w:rsidRDefault="00F63C2C" w:rsidP="00F63C2C">
      <w:pPr>
        <w:pStyle w:val="NoSpacing"/>
        <w:rPr>
          <w:sz w:val="28"/>
          <w:szCs w:val="28"/>
        </w:rPr>
      </w:pP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Pr="00F63C2C">
        <w:rPr>
          <w:sz w:val="28"/>
          <w:szCs w:val="28"/>
        </w:rPr>
        <w:tab/>
        <w:t xml:space="preserve">$ </w:t>
      </w:r>
      <w:r w:rsidR="00A41E93">
        <w:rPr>
          <w:sz w:val="28"/>
          <w:szCs w:val="28"/>
        </w:rPr>
        <w:t>10</w:t>
      </w:r>
      <w:r w:rsidRPr="00F63C2C">
        <w:rPr>
          <w:sz w:val="28"/>
          <w:szCs w:val="28"/>
        </w:rPr>
        <w:t xml:space="preserve"> (provisional)</w:t>
      </w:r>
    </w:p>
    <w:p w14:paraId="090809E2" w14:textId="77777777" w:rsidR="00F63C2C" w:rsidRPr="003966CB" w:rsidRDefault="00F63C2C" w:rsidP="00F63C2C">
      <w:pPr>
        <w:pStyle w:val="NoSpacing"/>
        <w:rPr>
          <w:sz w:val="16"/>
          <w:szCs w:val="16"/>
        </w:rPr>
      </w:pPr>
    </w:p>
    <w:p w14:paraId="146FCB6A" w14:textId="2FF53793" w:rsidR="00F63C2C" w:rsidRPr="00F63C2C" w:rsidRDefault="00A41E93" w:rsidP="00A41E93">
      <w:pPr>
        <w:pStyle w:val="NoSpacing"/>
        <w:tabs>
          <w:tab w:val="left" w:pos="1170"/>
          <w:tab w:val="left" w:pos="1260"/>
          <w:tab w:val="left" w:pos="3600"/>
        </w:tabs>
        <w:ind w:firstLine="1170"/>
        <w:rPr>
          <w:sz w:val="28"/>
          <w:szCs w:val="28"/>
        </w:rPr>
      </w:pPr>
      <w:r>
        <w:rPr>
          <w:sz w:val="28"/>
          <w:szCs w:val="28"/>
        </w:rPr>
        <w:t>Class “A”</w:t>
      </w:r>
      <w:r w:rsidR="00F63C2C" w:rsidRPr="00F63C2C">
        <w:rPr>
          <w:sz w:val="28"/>
          <w:szCs w:val="28"/>
        </w:rPr>
        <w:t xml:space="preserve"> Beer</w:t>
      </w:r>
      <w:r w:rsidR="00F63C2C"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="00D473D6">
        <w:rPr>
          <w:sz w:val="28"/>
          <w:szCs w:val="28"/>
        </w:rPr>
        <w:tab/>
        <w:t>$15</w:t>
      </w:r>
      <w:r w:rsidR="00F63C2C" w:rsidRPr="00F63C2C">
        <w:rPr>
          <w:sz w:val="28"/>
          <w:szCs w:val="28"/>
        </w:rPr>
        <w:t>0</w:t>
      </w:r>
    </w:p>
    <w:p w14:paraId="1FDB70B6" w14:textId="49BDC42C" w:rsidR="00F63C2C" w:rsidRPr="00F63C2C" w:rsidRDefault="00D473D6" w:rsidP="00A41E93">
      <w:pPr>
        <w:pStyle w:val="NoSpacing"/>
        <w:tabs>
          <w:tab w:val="left" w:pos="1170"/>
          <w:tab w:val="left" w:pos="1260"/>
          <w:tab w:val="left" w:pos="387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A41E93">
        <w:rPr>
          <w:sz w:val="28"/>
          <w:szCs w:val="28"/>
        </w:rPr>
        <w:t>Class “B”</w:t>
      </w:r>
      <w:r w:rsidR="00F63C2C" w:rsidRPr="00F63C2C">
        <w:rPr>
          <w:sz w:val="28"/>
          <w:szCs w:val="28"/>
        </w:rPr>
        <w:t xml:space="preserve"> Beer</w:t>
      </w:r>
      <w:r w:rsidR="00F63C2C" w:rsidRPr="00F63C2C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63C2C" w:rsidRPr="00F63C2C">
        <w:rPr>
          <w:sz w:val="28"/>
          <w:szCs w:val="28"/>
        </w:rPr>
        <w:tab/>
        <w:t>$100</w:t>
      </w:r>
    </w:p>
    <w:p w14:paraId="407FA95E" w14:textId="101B9E09" w:rsidR="00F63C2C" w:rsidRPr="00F63C2C" w:rsidRDefault="00D473D6" w:rsidP="00A41E93">
      <w:pPr>
        <w:pStyle w:val="NoSpacing"/>
        <w:tabs>
          <w:tab w:val="left" w:pos="1170"/>
          <w:tab w:val="left" w:pos="126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A41E93">
        <w:rPr>
          <w:sz w:val="28"/>
          <w:szCs w:val="28"/>
        </w:rPr>
        <w:t>“</w:t>
      </w:r>
      <w:r w:rsidR="00F63C2C" w:rsidRPr="00F63C2C">
        <w:rPr>
          <w:sz w:val="28"/>
          <w:szCs w:val="28"/>
        </w:rPr>
        <w:t xml:space="preserve">Class C </w:t>
      </w:r>
      <w:r w:rsidR="00A41E93">
        <w:rPr>
          <w:sz w:val="28"/>
          <w:szCs w:val="28"/>
        </w:rPr>
        <w:t>“</w:t>
      </w:r>
      <w:r w:rsidR="00F63C2C" w:rsidRPr="00F63C2C">
        <w:rPr>
          <w:sz w:val="28"/>
          <w:szCs w:val="28"/>
        </w:rPr>
        <w:t>Wine</w:t>
      </w:r>
      <w:r w:rsidR="00F63C2C" w:rsidRPr="00F63C2C">
        <w:rPr>
          <w:sz w:val="28"/>
          <w:szCs w:val="28"/>
        </w:rPr>
        <w:tab/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63C2C" w:rsidRPr="00F63C2C">
        <w:rPr>
          <w:sz w:val="28"/>
          <w:szCs w:val="28"/>
        </w:rPr>
        <w:tab/>
        <w:t>$100</w:t>
      </w:r>
    </w:p>
    <w:p w14:paraId="7C915E46" w14:textId="4739F81E" w:rsidR="00F63C2C" w:rsidRPr="00F63C2C" w:rsidRDefault="00D473D6" w:rsidP="00A41E93">
      <w:pPr>
        <w:pStyle w:val="NoSpacing"/>
        <w:tabs>
          <w:tab w:val="left" w:pos="1170"/>
          <w:tab w:val="left" w:pos="126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F63C2C" w:rsidRPr="00F63C2C">
        <w:rPr>
          <w:sz w:val="28"/>
          <w:szCs w:val="28"/>
        </w:rPr>
        <w:t xml:space="preserve">“Class A” </w:t>
      </w:r>
      <w:r w:rsidR="00A41E93">
        <w:rPr>
          <w:sz w:val="28"/>
          <w:szCs w:val="28"/>
        </w:rPr>
        <w:t xml:space="preserve">Beer &amp; </w:t>
      </w:r>
      <w:r w:rsidR="00F63C2C" w:rsidRPr="00F63C2C">
        <w:rPr>
          <w:sz w:val="28"/>
          <w:szCs w:val="28"/>
        </w:rPr>
        <w:t>L</w:t>
      </w:r>
      <w:r w:rsidR="00A41E93">
        <w:rPr>
          <w:sz w:val="28"/>
          <w:szCs w:val="28"/>
        </w:rPr>
        <w:t>iquor</w:t>
      </w:r>
      <w:r w:rsidR="00F63C2C" w:rsidRPr="00F63C2C">
        <w:rPr>
          <w:sz w:val="28"/>
          <w:szCs w:val="28"/>
        </w:rPr>
        <w:tab/>
      </w:r>
      <w:r>
        <w:rPr>
          <w:sz w:val="28"/>
          <w:szCs w:val="28"/>
        </w:rPr>
        <w:tab/>
        <w:t>$65</w:t>
      </w:r>
      <w:r w:rsidR="00F63C2C" w:rsidRPr="00F63C2C">
        <w:rPr>
          <w:sz w:val="28"/>
          <w:szCs w:val="28"/>
        </w:rPr>
        <w:t>0</w:t>
      </w:r>
    </w:p>
    <w:p w14:paraId="6FDAAF8B" w14:textId="7E295D2A" w:rsidR="00F63C2C" w:rsidRDefault="00D473D6" w:rsidP="00A41E93">
      <w:pPr>
        <w:pStyle w:val="NoSpacing"/>
        <w:tabs>
          <w:tab w:val="left" w:pos="1170"/>
          <w:tab w:val="left" w:pos="126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F63C2C" w:rsidRPr="00F63C2C">
        <w:rPr>
          <w:sz w:val="28"/>
          <w:szCs w:val="28"/>
        </w:rPr>
        <w:t xml:space="preserve">“Class B” </w:t>
      </w:r>
      <w:r w:rsidR="00A41E93">
        <w:rPr>
          <w:sz w:val="28"/>
          <w:szCs w:val="28"/>
        </w:rPr>
        <w:t xml:space="preserve">Beer &amp; </w:t>
      </w:r>
      <w:r w:rsidR="00F63C2C" w:rsidRPr="00F63C2C">
        <w:rPr>
          <w:sz w:val="28"/>
          <w:szCs w:val="28"/>
        </w:rPr>
        <w:t>Liquor</w:t>
      </w:r>
      <w:r w:rsidR="00F63C2C" w:rsidRPr="00F63C2C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63C2C" w:rsidRPr="00F63C2C">
        <w:rPr>
          <w:sz w:val="28"/>
          <w:szCs w:val="28"/>
        </w:rPr>
        <w:t>$</w:t>
      </w:r>
      <w:r>
        <w:rPr>
          <w:sz w:val="28"/>
          <w:szCs w:val="28"/>
        </w:rPr>
        <w:t>6</w:t>
      </w:r>
      <w:r w:rsidR="00F63C2C" w:rsidRPr="00F63C2C">
        <w:rPr>
          <w:sz w:val="28"/>
          <w:szCs w:val="28"/>
        </w:rPr>
        <w:t>00</w:t>
      </w:r>
      <w:r>
        <w:rPr>
          <w:sz w:val="28"/>
          <w:szCs w:val="28"/>
        </w:rPr>
        <w:t xml:space="preserve"> (</w:t>
      </w:r>
      <w:r w:rsidR="005A0201">
        <w:rPr>
          <w:sz w:val="28"/>
          <w:szCs w:val="28"/>
        </w:rPr>
        <w:t>0</w:t>
      </w:r>
      <w:r>
        <w:rPr>
          <w:sz w:val="28"/>
          <w:szCs w:val="28"/>
        </w:rPr>
        <w:t xml:space="preserve"> Available)</w:t>
      </w:r>
    </w:p>
    <w:p w14:paraId="667F0299" w14:textId="27C9FBAF" w:rsidR="00A41E93" w:rsidRDefault="00A41E93" w:rsidP="00A41E93">
      <w:pPr>
        <w:pStyle w:val="NoSpacing"/>
        <w:tabs>
          <w:tab w:val="left" w:pos="1170"/>
          <w:tab w:val="left" w:pos="1260"/>
        </w:tabs>
        <w:rPr>
          <w:sz w:val="28"/>
          <w:szCs w:val="28"/>
        </w:rPr>
      </w:pPr>
      <w:r>
        <w:rPr>
          <w:sz w:val="28"/>
          <w:szCs w:val="28"/>
        </w:rPr>
        <w:tab/>
        <w:t>Reserve</w:t>
      </w:r>
      <w:r w:rsidR="00D473D6">
        <w:rPr>
          <w:sz w:val="28"/>
          <w:szCs w:val="28"/>
        </w:rPr>
        <w:t xml:space="preserve"> “Class B” Beer &amp; Liq.</w:t>
      </w:r>
      <w:r w:rsidR="00D473D6">
        <w:rPr>
          <w:sz w:val="28"/>
          <w:szCs w:val="28"/>
        </w:rPr>
        <w:tab/>
        <w:t>$10000 (</w:t>
      </w:r>
      <w:r w:rsidR="004D31AB">
        <w:rPr>
          <w:sz w:val="28"/>
          <w:szCs w:val="28"/>
        </w:rPr>
        <w:t>4</w:t>
      </w:r>
      <w:r w:rsidR="00D473D6">
        <w:rPr>
          <w:sz w:val="28"/>
          <w:szCs w:val="28"/>
        </w:rPr>
        <w:t xml:space="preserve"> Available)</w:t>
      </w:r>
    </w:p>
    <w:p w14:paraId="5112BBF1" w14:textId="6F6F4BF4" w:rsidR="00D473D6" w:rsidRDefault="00D473D6" w:rsidP="00A41E93">
      <w:pPr>
        <w:pStyle w:val="NoSpacing"/>
        <w:tabs>
          <w:tab w:val="left" w:pos="1170"/>
          <w:tab w:val="left" w:pos="1260"/>
        </w:tabs>
        <w:rPr>
          <w:sz w:val="28"/>
          <w:szCs w:val="28"/>
        </w:rPr>
      </w:pPr>
      <w:r>
        <w:rPr>
          <w:sz w:val="28"/>
          <w:szCs w:val="28"/>
        </w:rPr>
        <w:tab/>
        <w:t>Provisional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$ 15</w:t>
      </w:r>
    </w:p>
    <w:p w14:paraId="59FF08C2" w14:textId="06E5DF6B" w:rsidR="00D473D6" w:rsidRPr="00F63C2C" w:rsidRDefault="00D473D6" w:rsidP="00A41E93">
      <w:pPr>
        <w:pStyle w:val="NoSpacing"/>
        <w:tabs>
          <w:tab w:val="left" w:pos="1170"/>
          <w:tab w:val="left" w:pos="1260"/>
        </w:tabs>
        <w:rPr>
          <w:sz w:val="28"/>
          <w:szCs w:val="28"/>
        </w:rPr>
      </w:pPr>
      <w:r>
        <w:rPr>
          <w:sz w:val="28"/>
          <w:szCs w:val="28"/>
        </w:rPr>
        <w:tab/>
        <w:t>Change of Agen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$ 10</w:t>
      </w:r>
    </w:p>
    <w:p w14:paraId="338D5B1D" w14:textId="115416C9" w:rsidR="00F63C2C" w:rsidRDefault="00F63C2C" w:rsidP="00D473D6">
      <w:pPr>
        <w:pStyle w:val="NoSpacing"/>
        <w:ind w:left="720" w:firstLine="450"/>
        <w:rPr>
          <w:sz w:val="28"/>
          <w:szCs w:val="28"/>
        </w:rPr>
      </w:pPr>
      <w:r w:rsidRPr="00F63C2C">
        <w:rPr>
          <w:sz w:val="28"/>
          <w:szCs w:val="28"/>
        </w:rPr>
        <w:t>Publicatio</w:t>
      </w:r>
      <w:r w:rsidR="00D473D6">
        <w:rPr>
          <w:sz w:val="28"/>
          <w:szCs w:val="28"/>
        </w:rPr>
        <w:t>n - Renewal</w:t>
      </w:r>
      <w:r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="0019561B">
        <w:rPr>
          <w:sz w:val="28"/>
          <w:szCs w:val="28"/>
        </w:rPr>
        <w:t>$</w:t>
      </w:r>
      <w:r w:rsidRPr="00F63C2C">
        <w:rPr>
          <w:sz w:val="28"/>
          <w:szCs w:val="28"/>
        </w:rPr>
        <w:t xml:space="preserve"> </w:t>
      </w:r>
      <w:r w:rsidR="005B1FBC">
        <w:rPr>
          <w:sz w:val="28"/>
          <w:szCs w:val="28"/>
        </w:rPr>
        <w:t>8</w:t>
      </w:r>
    </w:p>
    <w:p w14:paraId="50ED2580" w14:textId="0038D18E" w:rsidR="00E55635" w:rsidRDefault="00E55635" w:rsidP="00D473D6">
      <w:pPr>
        <w:pStyle w:val="NoSpacing"/>
        <w:tabs>
          <w:tab w:val="left" w:pos="117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D473D6">
        <w:rPr>
          <w:sz w:val="28"/>
          <w:szCs w:val="28"/>
        </w:rPr>
        <w:t>Publication - New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9561B">
        <w:rPr>
          <w:sz w:val="28"/>
          <w:szCs w:val="28"/>
        </w:rPr>
        <w:tab/>
        <w:t xml:space="preserve">$ </w:t>
      </w:r>
      <w:r w:rsidR="00E262E4">
        <w:rPr>
          <w:sz w:val="28"/>
          <w:szCs w:val="28"/>
        </w:rPr>
        <w:t>50.50</w:t>
      </w:r>
    </w:p>
    <w:p w14:paraId="3AE6490A" w14:textId="61E19F48" w:rsidR="00B9422A" w:rsidRDefault="00B9422A" w:rsidP="00D473D6">
      <w:pPr>
        <w:pStyle w:val="NoSpacing"/>
        <w:tabs>
          <w:tab w:val="left" w:pos="1170"/>
        </w:tabs>
        <w:rPr>
          <w:sz w:val="28"/>
          <w:szCs w:val="28"/>
        </w:rPr>
      </w:pPr>
      <w:r>
        <w:rPr>
          <w:sz w:val="28"/>
          <w:szCs w:val="28"/>
        </w:rPr>
        <w:t>Annual Alcohol Renewal License Late Fee     $100</w:t>
      </w:r>
    </w:p>
    <w:p w14:paraId="5E99DDF3" w14:textId="2335CC0C" w:rsidR="00E8028E" w:rsidRDefault="00E8028E" w:rsidP="00D473D6">
      <w:pPr>
        <w:pStyle w:val="NoSpacing"/>
        <w:tabs>
          <w:tab w:val="left" w:pos="1170"/>
        </w:tabs>
        <w:rPr>
          <w:sz w:val="28"/>
          <w:szCs w:val="28"/>
        </w:rPr>
      </w:pPr>
      <w:r>
        <w:rPr>
          <w:sz w:val="28"/>
          <w:szCs w:val="28"/>
        </w:rPr>
        <w:t>Temporary (Picnic) “Class B” or Class “B”</w:t>
      </w:r>
      <w:r>
        <w:rPr>
          <w:sz w:val="28"/>
          <w:szCs w:val="28"/>
        </w:rPr>
        <w:tab/>
        <w:t xml:space="preserve">$ 10 (2 wine per </w:t>
      </w:r>
      <w:proofErr w:type="gramStart"/>
      <w:r>
        <w:rPr>
          <w:sz w:val="28"/>
          <w:szCs w:val="28"/>
        </w:rPr>
        <w:t>12 month</w:t>
      </w:r>
      <w:proofErr w:type="gramEnd"/>
      <w:r>
        <w:rPr>
          <w:sz w:val="28"/>
          <w:szCs w:val="28"/>
        </w:rPr>
        <w:t xml:space="preserve"> period)</w:t>
      </w:r>
    </w:p>
    <w:p w14:paraId="30B3113D" w14:textId="79A3FE75" w:rsidR="00E8028E" w:rsidRPr="00B12165" w:rsidRDefault="00E8028E" w:rsidP="00D473D6">
      <w:pPr>
        <w:pStyle w:val="NoSpacing"/>
        <w:tabs>
          <w:tab w:val="left" w:pos="1170"/>
        </w:tabs>
        <w:rPr>
          <w:sz w:val="16"/>
          <w:szCs w:val="16"/>
        </w:rPr>
      </w:pPr>
    </w:p>
    <w:p w14:paraId="2365D022" w14:textId="4EA5F08F" w:rsidR="00E8028E" w:rsidRPr="00F63C2C" w:rsidRDefault="00E8028E" w:rsidP="00E8028E">
      <w:pPr>
        <w:pStyle w:val="NoSpacing"/>
        <w:tabs>
          <w:tab w:val="left" w:pos="1170"/>
        </w:tabs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Background Fe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$  7</w:t>
      </w:r>
      <w:proofErr w:type="gramEnd"/>
      <w:r>
        <w:rPr>
          <w:sz w:val="28"/>
          <w:szCs w:val="28"/>
        </w:rPr>
        <w:t xml:space="preserve"> (required only once/year)</w:t>
      </w:r>
    </w:p>
    <w:p w14:paraId="34C481A8" w14:textId="77777777" w:rsidR="00F63C2C" w:rsidRPr="00B12165" w:rsidRDefault="00F63C2C" w:rsidP="00F63C2C">
      <w:pPr>
        <w:pStyle w:val="NoSpacing"/>
        <w:rPr>
          <w:sz w:val="16"/>
          <w:szCs w:val="16"/>
        </w:rPr>
      </w:pPr>
    </w:p>
    <w:p w14:paraId="71AEE1EB" w14:textId="02138D4C" w:rsidR="00F63C2C" w:rsidRPr="00F63C2C" w:rsidRDefault="00F63C2C" w:rsidP="00F63C2C">
      <w:pPr>
        <w:pStyle w:val="NoSpacing"/>
        <w:rPr>
          <w:sz w:val="28"/>
          <w:szCs w:val="28"/>
        </w:rPr>
      </w:pPr>
      <w:r w:rsidRPr="00F63C2C">
        <w:rPr>
          <w:sz w:val="28"/>
          <w:szCs w:val="28"/>
        </w:rPr>
        <w:tab/>
        <w:t>Banner Permits</w:t>
      </w:r>
      <w:r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="003966CB">
        <w:rPr>
          <w:sz w:val="28"/>
          <w:szCs w:val="28"/>
        </w:rPr>
        <w:tab/>
      </w:r>
      <w:r w:rsidR="003966CB">
        <w:rPr>
          <w:sz w:val="28"/>
          <w:szCs w:val="28"/>
        </w:rPr>
        <w:tab/>
        <w:t>$125</w:t>
      </w:r>
    </w:p>
    <w:p w14:paraId="5D1DF70B" w14:textId="77777777" w:rsidR="00F63C2C" w:rsidRPr="00B12165" w:rsidRDefault="00F63C2C" w:rsidP="00F63C2C">
      <w:pPr>
        <w:pStyle w:val="NoSpacing"/>
        <w:rPr>
          <w:sz w:val="16"/>
          <w:szCs w:val="16"/>
        </w:rPr>
      </w:pPr>
    </w:p>
    <w:p w14:paraId="619B58CE" w14:textId="4531753C" w:rsidR="00F63C2C" w:rsidRPr="00F63C2C" w:rsidRDefault="00F63C2C" w:rsidP="00F63C2C">
      <w:pPr>
        <w:pStyle w:val="NoSpacing"/>
        <w:rPr>
          <w:sz w:val="28"/>
          <w:szCs w:val="28"/>
        </w:rPr>
      </w:pPr>
      <w:r w:rsidRPr="00F63C2C">
        <w:rPr>
          <w:sz w:val="28"/>
          <w:szCs w:val="28"/>
        </w:rPr>
        <w:tab/>
        <w:t>Direct Seller Permits</w:t>
      </w:r>
      <w:r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="00EA4AC1">
        <w:rPr>
          <w:sz w:val="28"/>
          <w:szCs w:val="28"/>
        </w:rPr>
        <w:tab/>
        <w:t xml:space="preserve">$ </w:t>
      </w:r>
      <w:r w:rsidR="003966CB">
        <w:rPr>
          <w:sz w:val="28"/>
          <w:szCs w:val="28"/>
        </w:rPr>
        <w:t>50</w:t>
      </w:r>
      <w:r w:rsidR="00EA1010">
        <w:rPr>
          <w:sz w:val="28"/>
          <w:szCs w:val="28"/>
        </w:rPr>
        <w:t xml:space="preserve"> (1 yr. from date of issuance)</w:t>
      </w:r>
    </w:p>
    <w:p w14:paraId="1FAAC1B0" w14:textId="77777777" w:rsidR="00F63C2C" w:rsidRPr="00B12165" w:rsidRDefault="00F63C2C" w:rsidP="00F63C2C">
      <w:pPr>
        <w:pStyle w:val="NoSpacing"/>
        <w:rPr>
          <w:sz w:val="16"/>
          <w:szCs w:val="16"/>
        </w:rPr>
      </w:pPr>
    </w:p>
    <w:p w14:paraId="7D738A8F" w14:textId="339F4D82" w:rsidR="00F12C0B" w:rsidRPr="00F63C2C" w:rsidRDefault="00F12C0B" w:rsidP="00F12C0B">
      <w:pPr>
        <w:pStyle w:val="NoSpacing"/>
        <w:ind w:firstLine="720"/>
        <w:rPr>
          <w:sz w:val="28"/>
          <w:szCs w:val="28"/>
        </w:rPr>
      </w:pPr>
      <w:r>
        <w:rPr>
          <w:sz w:val="28"/>
          <w:szCs w:val="28"/>
        </w:rPr>
        <w:t>Dog (issued by Finance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$   6 (neutered)/ $12 (not neutered)</w:t>
      </w:r>
    </w:p>
    <w:p w14:paraId="56AC92A0" w14:textId="77777777" w:rsidR="00F12C0B" w:rsidRPr="00B12165" w:rsidRDefault="00F12C0B" w:rsidP="00F63C2C">
      <w:pPr>
        <w:pStyle w:val="NoSpacing"/>
        <w:rPr>
          <w:sz w:val="16"/>
          <w:szCs w:val="16"/>
        </w:rPr>
      </w:pPr>
    </w:p>
    <w:p w14:paraId="74D53129" w14:textId="016D3C3D" w:rsidR="00F63C2C" w:rsidRPr="00F63C2C" w:rsidRDefault="00F63C2C" w:rsidP="00D95010">
      <w:pPr>
        <w:pStyle w:val="NoSpacing"/>
        <w:ind w:firstLine="720"/>
        <w:rPr>
          <w:sz w:val="28"/>
          <w:szCs w:val="28"/>
        </w:rPr>
      </w:pPr>
      <w:r w:rsidRPr="00F63C2C">
        <w:rPr>
          <w:sz w:val="28"/>
          <w:szCs w:val="28"/>
        </w:rPr>
        <w:t>Fireworks</w:t>
      </w:r>
      <w:r w:rsidR="00D473D6">
        <w:rPr>
          <w:sz w:val="28"/>
          <w:szCs w:val="28"/>
        </w:rPr>
        <w:t xml:space="preserve"> Dealer </w:t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="003966CB">
        <w:rPr>
          <w:sz w:val="28"/>
          <w:szCs w:val="28"/>
        </w:rPr>
        <w:t>$2</w:t>
      </w:r>
      <w:r w:rsidRPr="00F63C2C">
        <w:rPr>
          <w:sz w:val="28"/>
          <w:szCs w:val="28"/>
        </w:rPr>
        <w:t>00</w:t>
      </w:r>
      <w:r w:rsidR="00EA1010">
        <w:rPr>
          <w:sz w:val="28"/>
          <w:szCs w:val="28"/>
        </w:rPr>
        <w:t xml:space="preserve"> (1 yr. from date of issuance)</w:t>
      </w:r>
    </w:p>
    <w:p w14:paraId="31CBE2E3" w14:textId="77777777" w:rsidR="00F63C2C" w:rsidRPr="00B12165" w:rsidRDefault="00F63C2C" w:rsidP="00F63C2C">
      <w:pPr>
        <w:pStyle w:val="NoSpacing"/>
        <w:rPr>
          <w:sz w:val="16"/>
          <w:szCs w:val="16"/>
        </w:rPr>
      </w:pPr>
    </w:p>
    <w:p w14:paraId="75CBF501" w14:textId="3A147347" w:rsidR="00F63C2C" w:rsidRDefault="00F63C2C" w:rsidP="00F63C2C">
      <w:pPr>
        <w:pStyle w:val="NoSpacing"/>
        <w:rPr>
          <w:sz w:val="28"/>
          <w:szCs w:val="28"/>
        </w:rPr>
      </w:pPr>
      <w:r w:rsidRPr="00F63C2C">
        <w:rPr>
          <w:sz w:val="28"/>
          <w:szCs w:val="28"/>
        </w:rPr>
        <w:tab/>
        <w:t>Junk Dealer</w:t>
      </w:r>
      <w:r w:rsidR="00D473D6">
        <w:rPr>
          <w:sz w:val="28"/>
          <w:szCs w:val="28"/>
        </w:rPr>
        <w:t xml:space="preserve"> (J</w:t>
      </w:r>
      <w:r w:rsidR="004D31AB">
        <w:rPr>
          <w:sz w:val="28"/>
          <w:szCs w:val="28"/>
        </w:rPr>
        <w:t>uly 1 – June 30</w:t>
      </w:r>
      <w:r w:rsidR="00D473D6">
        <w:rPr>
          <w:sz w:val="28"/>
          <w:szCs w:val="28"/>
        </w:rPr>
        <w:t>)</w:t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="003966CB">
        <w:rPr>
          <w:sz w:val="28"/>
          <w:szCs w:val="28"/>
        </w:rPr>
        <w:t>$ 5</w:t>
      </w:r>
      <w:r w:rsidRPr="00F63C2C">
        <w:rPr>
          <w:sz w:val="28"/>
          <w:szCs w:val="28"/>
        </w:rPr>
        <w:t>0</w:t>
      </w:r>
    </w:p>
    <w:p w14:paraId="099C954E" w14:textId="77777777" w:rsidR="00D473D6" w:rsidRPr="00B12165" w:rsidRDefault="00D473D6" w:rsidP="00F63C2C">
      <w:pPr>
        <w:pStyle w:val="NoSpacing"/>
        <w:rPr>
          <w:sz w:val="16"/>
          <w:szCs w:val="16"/>
        </w:rPr>
      </w:pPr>
    </w:p>
    <w:p w14:paraId="3D63E514" w14:textId="419921F6" w:rsidR="00F63C2C" w:rsidRDefault="00F63C2C" w:rsidP="00F63C2C">
      <w:pPr>
        <w:pStyle w:val="NoSpacing"/>
        <w:rPr>
          <w:sz w:val="28"/>
          <w:szCs w:val="28"/>
        </w:rPr>
      </w:pPr>
      <w:r w:rsidRPr="00F63C2C">
        <w:rPr>
          <w:sz w:val="28"/>
          <w:szCs w:val="28"/>
        </w:rPr>
        <w:tab/>
        <w:t>Kennel</w:t>
      </w:r>
      <w:r w:rsidR="008F00E5">
        <w:rPr>
          <w:sz w:val="28"/>
          <w:szCs w:val="28"/>
        </w:rPr>
        <w:t>/Grooming</w:t>
      </w:r>
      <w:r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="003966CB">
        <w:rPr>
          <w:sz w:val="28"/>
          <w:szCs w:val="28"/>
        </w:rPr>
        <w:t>$ 35</w:t>
      </w:r>
    </w:p>
    <w:p w14:paraId="3561A3D1" w14:textId="77777777" w:rsidR="00B12165" w:rsidRPr="00B12165" w:rsidRDefault="00B12165" w:rsidP="00F63C2C">
      <w:pPr>
        <w:pStyle w:val="NoSpacing"/>
        <w:rPr>
          <w:sz w:val="16"/>
          <w:szCs w:val="16"/>
        </w:rPr>
      </w:pPr>
    </w:p>
    <w:p w14:paraId="1414C8CF" w14:textId="5F6CC1B9" w:rsidR="00D95010" w:rsidRPr="00F63C2C" w:rsidRDefault="00D95010" w:rsidP="00F63C2C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Mobile Food Vendo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$25/day, $150/year ending 12/31</w:t>
      </w:r>
    </w:p>
    <w:p w14:paraId="3C57FBF2" w14:textId="77777777" w:rsidR="00F63C2C" w:rsidRPr="00B12165" w:rsidRDefault="00F63C2C" w:rsidP="00F63C2C">
      <w:pPr>
        <w:pStyle w:val="NoSpacing"/>
        <w:rPr>
          <w:sz w:val="16"/>
          <w:szCs w:val="16"/>
        </w:rPr>
      </w:pPr>
    </w:p>
    <w:p w14:paraId="166937ED" w14:textId="4822770E" w:rsidR="00F63C2C" w:rsidRPr="00F63C2C" w:rsidRDefault="00F63C2C" w:rsidP="00F63C2C">
      <w:pPr>
        <w:pStyle w:val="NoSpacing"/>
        <w:rPr>
          <w:sz w:val="28"/>
          <w:szCs w:val="28"/>
        </w:rPr>
      </w:pPr>
      <w:r w:rsidRPr="00F63C2C">
        <w:rPr>
          <w:sz w:val="28"/>
          <w:szCs w:val="28"/>
        </w:rPr>
        <w:tab/>
        <w:t>Parade/Walkathon/</w:t>
      </w:r>
      <w:r w:rsidR="00E8028E">
        <w:rPr>
          <w:sz w:val="28"/>
          <w:szCs w:val="28"/>
        </w:rPr>
        <w:t>Run</w:t>
      </w:r>
      <w:r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="003966CB">
        <w:rPr>
          <w:sz w:val="28"/>
          <w:szCs w:val="28"/>
        </w:rPr>
        <w:tab/>
        <w:t>$ 5</w:t>
      </w:r>
      <w:r w:rsidRPr="00F63C2C">
        <w:rPr>
          <w:sz w:val="28"/>
          <w:szCs w:val="28"/>
        </w:rPr>
        <w:t>0</w:t>
      </w:r>
    </w:p>
    <w:p w14:paraId="5D933DBC" w14:textId="77777777" w:rsidR="00F63C2C" w:rsidRPr="00B12165" w:rsidRDefault="00F63C2C" w:rsidP="00F63C2C">
      <w:pPr>
        <w:pStyle w:val="NoSpacing"/>
        <w:rPr>
          <w:sz w:val="16"/>
          <w:szCs w:val="16"/>
        </w:rPr>
      </w:pPr>
    </w:p>
    <w:p w14:paraId="74B44FCD" w14:textId="34673CC6" w:rsidR="00F63C2C" w:rsidRPr="00F63C2C" w:rsidRDefault="00D473D6" w:rsidP="00F63C2C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Taxi (Jan 1 – Dec 31)</w:t>
      </w:r>
      <w:r w:rsidR="00F63C2C" w:rsidRPr="00F63C2C">
        <w:rPr>
          <w:sz w:val="28"/>
          <w:szCs w:val="28"/>
        </w:rPr>
        <w:t>)</w:t>
      </w:r>
    </w:p>
    <w:p w14:paraId="44666B00" w14:textId="5D5690E9" w:rsidR="00F63C2C" w:rsidRPr="00F63C2C" w:rsidRDefault="00F63C2C" w:rsidP="00F63C2C">
      <w:pPr>
        <w:pStyle w:val="NoSpacing"/>
        <w:rPr>
          <w:sz w:val="28"/>
          <w:szCs w:val="28"/>
        </w:rPr>
      </w:pP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  <w:t>Driver</w:t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Pr="00F63C2C">
        <w:rPr>
          <w:sz w:val="28"/>
          <w:szCs w:val="28"/>
        </w:rPr>
        <w:tab/>
        <w:t>$ 1</w:t>
      </w:r>
      <w:r w:rsidR="00A63D6F">
        <w:rPr>
          <w:sz w:val="28"/>
          <w:szCs w:val="28"/>
        </w:rPr>
        <w:t>3</w:t>
      </w:r>
    </w:p>
    <w:p w14:paraId="2CA3EA3D" w14:textId="340F4843" w:rsidR="000E04CD" w:rsidRDefault="00F63C2C" w:rsidP="00F63C2C">
      <w:pPr>
        <w:pStyle w:val="NoSpacing"/>
        <w:rPr>
          <w:sz w:val="28"/>
          <w:szCs w:val="28"/>
        </w:rPr>
      </w:pPr>
      <w:r w:rsidRPr="00F63C2C">
        <w:rPr>
          <w:sz w:val="28"/>
          <w:szCs w:val="28"/>
        </w:rPr>
        <w:tab/>
      </w:r>
      <w:r w:rsidRPr="00F63C2C">
        <w:rPr>
          <w:sz w:val="28"/>
          <w:szCs w:val="28"/>
        </w:rPr>
        <w:tab/>
        <w:t>Vehicle</w:t>
      </w:r>
      <w:r w:rsidR="000E04CD">
        <w:rPr>
          <w:sz w:val="28"/>
          <w:szCs w:val="28"/>
        </w:rPr>
        <w:tab/>
      </w:r>
      <w:r w:rsidR="000E04CD">
        <w:rPr>
          <w:sz w:val="28"/>
          <w:szCs w:val="28"/>
        </w:rPr>
        <w:tab/>
      </w:r>
      <w:r w:rsidR="000E04CD">
        <w:rPr>
          <w:sz w:val="28"/>
          <w:szCs w:val="28"/>
        </w:rPr>
        <w:tab/>
      </w:r>
      <w:r w:rsidR="000E04CD">
        <w:rPr>
          <w:sz w:val="28"/>
          <w:szCs w:val="28"/>
        </w:rPr>
        <w:tab/>
        <w:t>$ 1</w:t>
      </w:r>
      <w:r w:rsidR="00A63D6F">
        <w:rPr>
          <w:sz w:val="28"/>
          <w:szCs w:val="28"/>
        </w:rPr>
        <w:t>3</w:t>
      </w:r>
    </w:p>
    <w:p w14:paraId="2823BED6" w14:textId="381675E0" w:rsidR="00F63C2C" w:rsidRPr="00F63C2C" w:rsidRDefault="000E04CD" w:rsidP="000E04CD">
      <w:pPr>
        <w:pStyle w:val="NoSpacing"/>
        <w:ind w:firstLine="1440"/>
        <w:rPr>
          <w:sz w:val="28"/>
          <w:szCs w:val="28"/>
        </w:rPr>
      </w:pPr>
      <w:r>
        <w:rPr>
          <w:sz w:val="28"/>
          <w:szCs w:val="28"/>
        </w:rPr>
        <w:t>Provisional (60 days)</w:t>
      </w:r>
      <w:r w:rsidR="00F63C2C" w:rsidRPr="00F63C2C">
        <w:rPr>
          <w:sz w:val="28"/>
          <w:szCs w:val="28"/>
        </w:rPr>
        <w:tab/>
      </w:r>
      <w:r w:rsidR="00F63C2C" w:rsidRPr="00F63C2C">
        <w:rPr>
          <w:sz w:val="28"/>
          <w:szCs w:val="28"/>
        </w:rPr>
        <w:tab/>
        <w:t>$</w:t>
      </w:r>
      <w:r w:rsidR="0013479E">
        <w:rPr>
          <w:sz w:val="28"/>
          <w:szCs w:val="28"/>
        </w:rPr>
        <w:t xml:space="preserve"> </w:t>
      </w:r>
      <w:r w:rsidR="00F63C2C" w:rsidRPr="00F63C2C">
        <w:rPr>
          <w:sz w:val="28"/>
          <w:szCs w:val="28"/>
        </w:rPr>
        <w:t>1</w:t>
      </w:r>
      <w:r w:rsidR="00A63D6F">
        <w:rPr>
          <w:sz w:val="28"/>
          <w:szCs w:val="28"/>
        </w:rPr>
        <w:t>3</w:t>
      </w:r>
    </w:p>
    <w:p w14:paraId="7E5CD76E" w14:textId="77777777" w:rsidR="00F63C2C" w:rsidRPr="00B12165" w:rsidRDefault="00F63C2C" w:rsidP="00F63C2C">
      <w:pPr>
        <w:pStyle w:val="NoSpacing"/>
        <w:rPr>
          <w:sz w:val="16"/>
          <w:szCs w:val="16"/>
        </w:rPr>
      </w:pPr>
    </w:p>
    <w:p w14:paraId="7C55E018" w14:textId="50D2C3C4" w:rsidR="00F63C2C" w:rsidRDefault="00F63C2C" w:rsidP="00F63C2C">
      <w:pPr>
        <w:pStyle w:val="NoSpacing"/>
        <w:rPr>
          <w:sz w:val="28"/>
          <w:szCs w:val="28"/>
        </w:rPr>
      </w:pPr>
      <w:r w:rsidRPr="00F63C2C">
        <w:rPr>
          <w:sz w:val="28"/>
          <w:szCs w:val="28"/>
        </w:rPr>
        <w:tab/>
        <w:t xml:space="preserve">Tobacco/Cigs (July </w:t>
      </w:r>
      <w:r w:rsidR="00D473D6">
        <w:rPr>
          <w:sz w:val="28"/>
          <w:szCs w:val="28"/>
        </w:rPr>
        <w:t>1-</w:t>
      </w:r>
      <w:r w:rsidRPr="00F63C2C">
        <w:rPr>
          <w:sz w:val="28"/>
          <w:szCs w:val="28"/>
        </w:rPr>
        <w:t xml:space="preserve"> June</w:t>
      </w:r>
      <w:r w:rsidR="00D473D6">
        <w:rPr>
          <w:sz w:val="28"/>
          <w:szCs w:val="28"/>
        </w:rPr>
        <w:t xml:space="preserve"> 30</w:t>
      </w:r>
      <w:proofErr w:type="gramStart"/>
      <w:r w:rsidRPr="00F63C2C">
        <w:rPr>
          <w:sz w:val="28"/>
          <w:szCs w:val="28"/>
        </w:rPr>
        <w:t>)</w:t>
      </w:r>
      <w:r w:rsidRPr="00F63C2C">
        <w:rPr>
          <w:sz w:val="28"/>
          <w:szCs w:val="28"/>
        </w:rPr>
        <w:tab/>
      </w:r>
      <w:r w:rsidR="00D473D6">
        <w:rPr>
          <w:sz w:val="28"/>
          <w:szCs w:val="28"/>
        </w:rPr>
        <w:tab/>
      </w:r>
      <w:r w:rsidRPr="00F63C2C">
        <w:rPr>
          <w:sz w:val="28"/>
          <w:szCs w:val="28"/>
        </w:rPr>
        <w:t>$</w:t>
      </w:r>
      <w:proofErr w:type="gramEnd"/>
      <w:r w:rsidRPr="00F63C2C">
        <w:rPr>
          <w:sz w:val="28"/>
          <w:szCs w:val="28"/>
        </w:rPr>
        <w:t>100</w:t>
      </w:r>
    </w:p>
    <w:p w14:paraId="40AD06FA" w14:textId="77777777" w:rsidR="008F7D8F" w:rsidRPr="00B12165" w:rsidRDefault="008F7D8F" w:rsidP="00F63C2C">
      <w:pPr>
        <w:pStyle w:val="NoSpacing"/>
        <w:rPr>
          <w:sz w:val="16"/>
          <w:szCs w:val="16"/>
        </w:rPr>
      </w:pPr>
    </w:p>
    <w:p w14:paraId="23A640C3" w14:textId="5178A261" w:rsidR="008F7D8F" w:rsidRPr="00F63C2C" w:rsidRDefault="008F7D8F" w:rsidP="00F63C2C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  <w:t>Copie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$ </w:t>
      </w:r>
      <w:r w:rsidR="00EA4AC1">
        <w:rPr>
          <w:sz w:val="28"/>
          <w:szCs w:val="28"/>
        </w:rPr>
        <w:t xml:space="preserve"> </w:t>
      </w:r>
      <w:r w:rsidR="004D31AB">
        <w:rPr>
          <w:sz w:val="28"/>
          <w:szCs w:val="28"/>
        </w:rPr>
        <w:t xml:space="preserve"> </w:t>
      </w:r>
      <w:r>
        <w:rPr>
          <w:sz w:val="28"/>
          <w:szCs w:val="28"/>
        </w:rPr>
        <w:t>0.25</w:t>
      </w:r>
      <w:r w:rsidR="00EA1010">
        <w:rPr>
          <w:sz w:val="28"/>
          <w:szCs w:val="28"/>
        </w:rPr>
        <w:t xml:space="preserve"> (per page)</w:t>
      </w:r>
    </w:p>
    <w:sectPr w:rsidR="008F7D8F" w:rsidRPr="00F63C2C" w:rsidSect="008F7D8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440" w:bottom="576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FC19D0" w14:textId="77777777" w:rsidR="00E32DB4" w:rsidRDefault="00E32DB4" w:rsidP="00A41E93">
      <w:pPr>
        <w:spacing w:after="0" w:line="240" w:lineRule="auto"/>
      </w:pPr>
      <w:r>
        <w:separator/>
      </w:r>
    </w:p>
  </w:endnote>
  <w:endnote w:type="continuationSeparator" w:id="0">
    <w:p w14:paraId="2AB36757" w14:textId="77777777" w:rsidR="00E32DB4" w:rsidRDefault="00E32DB4" w:rsidP="00A41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538912" w14:textId="77777777" w:rsidR="001E19AA" w:rsidRDefault="001E19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19104" w14:textId="77777777" w:rsidR="001E19AA" w:rsidRDefault="001E19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F9E07" w14:textId="77777777" w:rsidR="001E19AA" w:rsidRDefault="001E19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5A4D63" w14:textId="77777777" w:rsidR="00E32DB4" w:rsidRDefault="00E32DB4" w:rsidP="00A41E93">
      <w:pPr>
        <w:spacing w:after="0" w:line="240" w:lineRule="auto"/>
      </w:pPr>
      <w:r>
        <w:separator/>
      </w:r>
    </w:p>
  </w:footnote>
  <w:footnote w:type="continuationSeparator" w:id="0">
    <w:p w14:paraId="35A77815" w14:textId="77777777" w:rsidR="00E32DB4" w:rsidRDefault="00E32DB4" w:rsidP="00A41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8D009" w14:textId="77777777" w:rsidR="001E19AA" w:rsidRDefault="001E19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6EBE3D" w14:textId="3BDAD2FA" w:rsidR="003966CB" w:rsidRDefault="003966CB" w:rsidP="003966CB">
    <w:pPr>
      <w:pStyle w:val="Header"/>
      <w:jc w:val="center"/>
    </w:pPr>
    <w:r w:rsidRPr="00A41E93">
      <w:rPr>
        <w:noProof/>
        <w:sz w:val="40"/>
        <w:szCs w:val="40"/>
      </w:rPr>
      <w:drawing>
        <wp:inline distT="0" distB="0" distL="0" distR="0" wp14:anchorId="54DCA73F" wp14:editId="2629A28F">
          <wp:extent cx="1410942" cy="416343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latteville Logo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0942" cy="4163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2F0E89" w14:textId="77777777" w:rsidR="001E19AA" w:rsidRDefault="001E19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3NDczNjY3MjM3MbJQ0lEKTi0uzszPAymwrAUA3a0z/CwAAAA="/>
  </w:docVars>
  <w:rsids>
    <w:rsidRoot w:val="00F63C2C"/>
    <w:rsid w:val="000E04CD"/>
    <w:rsid w:val="0013479E"/>
    <w:rsid w:val="0019561B"/>
    <w:rsid w:val="001C480B"/>
    <w:rsid w:val="001E19AA"/>
    <w:rsid w:val="002F0BB3"/>
    <w:rsid w:val="003059C1"/>
    <w:rsid w:val="003966CB"/>
    <w:rsid w:val="003B3CF0"/>
    <w:rsid w:val="003D6733"/>
    <w:rsid w:val="004D31AB"/>
    <w:rsid w:val="00544ED8"/>
    <w:rsid w:val="005A0201"/>
    <w:rsid w:val="005B1FBC"/>
    <w:rsid w:val="006F57D0"/>
    <w:rsid w:val="007B10F9"/>
    <w:rsid w:val="008A713C"/>
    <w:rsid w:val="008D657C"/>
    <w:rsid w:val="008E621C"/>
    <w:rsid w:val="008F00E5"/>
    <w:rsid w:val="008F7D8F"/>
    <w:rsid w:val="0090418B"/>
    <w:rsid w:val="00942BAE"/>
    <w:rsid w:val="009D5F93"/>
    <w:rsid w:val="00A41E93"/>
    <w:rsid w:val="00A63D6F"/>
    <w:rsid w:val="00AA493B"/>
    <w:rsid w:val="00B12165"/>
    <w:rsid w:val="00B21AF0"/>
    <w:rsid w:val="00B9422A"/>
    <w:rsid w:val="00D269E6"/>
    <w:rsid w:val="00D473D6"/>
    <w:rsid w:val="00D95010"/>
    <w:rsid w:val="00DB0566"/>
    <w:rsid w:val="00DB3F38"/>
    <w:rsid w:val="00DB421B"/>
    <w:rsid w:val="00DC2601"/>
    <w:rsid w:val="00E262E4"/>
    <w:rsid w:val="00E32DB4"/>
    <w:rsid w:val="00E55635"/>
    <w:rsid w:val="00E8028E"/>
    <w:rsid w:val="00EA1010"/>
    <w:rsid w:val="00EA4AC1"/>
    <w:rsid w:val="00F12C0B"/>
    <w:rsid w:val="00F23362"/>
    <w:rsid w:val="00F63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894A75"/>
  <w15:docId w15:val="{2A10E316-05F2-4AC4-B48A-947408952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2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63C2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41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E93"/>
  </w:style>
  <w:style w:type="paragraph" w:styleId="Footer">
    <w:name w:val="footer"/>
    <w:basedOn w:val="Normal"/>
    <w:link w:val="FooterChar"/>
    <w:uiPriority w:val="99"/>
    <w:unhideWhenUsed/>
    <w:rsid w:val="00A41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E93"/>
  </w:style>
  <w:style w:type="paragraph" w:styleId="BalloonText">
    <w:name w:val="Balloon Text"/>
    <w:basedOn w:val="Normal"/>
    <w:link w:val="BalloonTextChar"/>
    <w:uiPriority w:val="99"/>
    <w:semiHidden/>
    <w:unhideWhenUsed/>
    <w:rsid w:val="008A71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1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66b1e5-ef29-4ce1-8258-b4275b2a1b1f">
      <Terms xmlns="http://schemas.microsoft.com/office/infopath/2007/PartnerControls"/>
    </lcf76f155ced4ddcb4097134ff3c332f>
    <TaxCatchAll xmlns="65f4b918-9612-45d2-b015-e5729a7e4582" xsi:nil="true"/>
    <_Flow_SignoffStatus xmlns="1166b1e5-ef29-4ce1-8258-b4275b2a1b1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85473717FB7249ADACD8F6071E784D" ma:contentTypeVersion="19" ma:contentTypeDescription="Create a new document." ma:contentTypeScope="" ma:versionID="d202d623693fd8d2e11f275205197154">
  <xsd:schema xmlns:xsd="http://www.w3.org/2001/XMLSchema" xmlns:xs="http://www.w3.org/2001/XMLSchema" xmlns:p="http://schemas.microsoft.com/office/2006/metadata/properties" xmlns:ns2="65f4b918-9612-45d2-b015-e5729a7e4582" xmlns:ns3="1166b1e5-ef29-4ce1-8258-b4275b2a1b1f" targetNamespace="http://schemas.microsoft.com/office/2006/metadata/properties" ma:root="true" ma:fieldsID="6043b49bafb13901f6be52bdb9d20c11" ns2:_="" ns3:_="">
    <xsd:import namespace="65f4b918-9612-45d2-b015-e5729a7e4582"/>
    <xsd:import namespace="1166b1e5-ef29-4ce1-8258-b4275b2a1b1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4b918-9612-45d2-b015-e5729a7e45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7b5bc9b-6500-4367-8468-57f8a3ef00c2}" ma:internalName="TaxCatchAll" ma:showField="CatchAllData" ma:web="65f4b918-9612-45d2-b015-e5729a7e45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6b1e5-ef29-4ce1-8258-b4275b2a1b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70cc4eb-d46a-49bd-b0eb-b47051a9b2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212313-3A39-409E-B2F8-0B3C3B2D2E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21F03F-7D80-4F5F-AAE7-3F30B7F70A10}">
  <ds:schemaRefs>
    <ds:schemaRef ds:uri="http://www.w3.org/XML/1998/namespace"/>
    <ds:schemaRef ds:uri="http://purl.org/dc/elements/1.1/"/>
    <ds:schemaRef ds:uri="http://purl.org/dc/dcmitype/"/>
    <ds:schemaRef ds:uri="65f4b918-9612-45d2-b015-e5729a7e4582"/>
    <ds:schemaRef ds:uri="1166b1e5-ef29-4ce1-8258-b4275b2a1b1f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23A2217-3505-49CE-A9EE-17F17975F1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819</Characters>
  <Application>Microsoft Office Word</Application>
  <DocSecurity>0</DocSecurity>
  <Lines>4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weryk</dc:creator>
  <cp:keywords/>
  <dc:description/>
  <cp:lastModifiedBy>Colette Steffen</cp:lastModifiedBy>
  <cp:revision>3</cp:revision>
  <cp:lastPrinted>2025-12-16T19:34:00Z</cp:lastPrinted>
  <dcterms:created xsi:type="dcterms:W3CDTF">2025-12-16T19:34:00Z</dcterms:created>
  <dcterms:modified xsi:type="dcterms:W3CDTF">2025-12-16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85473717FB7249ADACD8F6071E784D</vt:lpwstr>
  </property>
  <property fmtid="{D5CDD505-2E9C-101B-9397-08002B2CF9AE}" pid="3" name="IsMyDocuments">
    <vt:bool>true</vt:bool>
  </property>
  <property fmtid="{D5CDD505-2E9C-101B-9397-08002B2CF9AE}" pid="4" name="GrammarlyDocumentId">
    <vt:lpwstr>c0765f5c-d3c2-4436-be00-8cd88db8c7f0</vt:lpwstr>
  </property>
  <property fmtid="{D5CDD505-2E9C-101B-9397-08002B2CF9AE}" pid="5" name="MediaServiceImageTags">
    <vt:lpwstr/>
  </property>
</Properties>
</file>